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B86388" w14:textId="77777777" w:rsidR="005369CD" w:rsidRPr="00124F5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الرقم:</w:t>
      </w:r>
      <w:r w:rsidR="00351608" w:rsidRPr="00351608">
        <w:rPr>
          <w:rtl/>
        </w:rPr>
        <w:t xml:space="preserve"> </w:t>
      </w:r>
      <w:proofErr w:type="spellStart"/>
      <w:r w:rsidR="00DB2438" w:rsidRPr="00DB2438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proofErr w:type="spellEnd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</w:t>
      </w:r>
      <w:bookmarkStart w:id="0" w:name="رقم_التوكيل"/>
      <w:bookmarkEnd w:id="0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 w:rsidR="007242B7">
        <w:rPr>
          <w:rFonts w:ascii="Traditional Arabic" w:hAnsi="Traditional Arabic" w:cs="Traditional Arabic" w:hint="cs"/>
          <w:b/>
          <w:bCs/>
          <w:u w:val="single"/>
          <w:rtl/>
        </w:rPr>
        <w:t>التاريخ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:</w:t>
      </w:r>
      <w:bookmarkStart w:id="1" w:name="التاريخ_الميلادي_off"/>
      <w:bookmarkEnd w:id="1"/>
      <w:r w:rsidR="006C1537" w:rsidRPr="006C1537">
        <w:rPr>
          <w:rtl/>
        </w:rPr>
        <w:t xml:space="preserve"> </w:t>
      </w:r>
      <w:proofErr w:type="spellStart"/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proofErr w:type="spellEnd"/>
      <w:r w:rsidR="006C1537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Pr="00124F53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2DCF1806" w14:textId="77777777" w:rsidR="005369CD" w:rsidRPr="00EB65CF" w:rsidRDefault="001C6DA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bookmarkStart w:id="2" w:name="نوع_المعاملة"/>
      <w:bookmarkEnd w:id="2"/>
      <w:proofErr w:type="spellStart"/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p w14:paraId="7CD959D2" w14:textId="77777777" w:rsidR="005369CD" w:rsidRDefault="00794A7A" w:rsidP="00ED254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3" w:name="نص_مقدم_الطلب1"/>
      <w:bookmarkStart w:id="4" w:name="_Hlk116919502"/>
      <w:bookmarkEnd w:id="3"/>
      <w:r>
        <w:rPr>
          <w:rFonts w:ascii="Traditional Arabic" w:hAnsi="Traditional Arabic" w:cs="Traditional Arabic" w:hint="cs"/>
          <w:sz w:val="32"/>
          <w:szCs w:val="32"/>
          <w:rtl/>
        </w:rPr>
        <w:t>النص</w:t>
      </w:r>
      <w:r w:rsidR="005369CD" w:rsidRPr="00387402">
        <w:rPr>
          <w:rFonts w:ascii="Traditional Arabic" w:hAnsi="Traditional Arabic" w:cs="Traditional Arabic"/>
          <w:sz w:val="32"/>
          <w:szCs w:val="32"/>
          <w:rtl/>
        </w:rPr>
        <w:t xml:space="preserve">. </w:t>
      </w:r>
    </w:p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4714BB" w:rsidRPr="00A5616C" w14:paraId="28A23C1E" w14:textId="77777777" w:rsidTr="003C702B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957BD9B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611C7EF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3019DB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75CAE1E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9907A49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AFFDA4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  <w:bookmarkEnd w:id="4"/>
    </w:tbl>
    <w:p w14:paraId="72E925EF" w14:textId="77777777" w:rsidR="004714BB" w:rsidRDefault="004714BB" w:rsidP="00DA0C0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32"/>
          <w:szCs w:val="32"/>
        </w:rPr>
      </w:pPr>
    </w:p>
    <w:p w14:paraId="75613643" w14:textId="77777777" w:rsidR="005369CD" w:rsidRPr="001B0836" w:rsidRDefault="007B0894" w:rsidP="00CB450F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32"/>
          <w:szCs w:val="32"/>
          <w:rtl/>
        </w:rPr>
      </w:pPr>
      <w:r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توقيع </w:t>
      </w:r>
      <w:proofErr w:type="spellStart"/>
      <w:r w:rsidR="000C738A" w:rsidRPr="000C738A">
        <w:rPr>
          <w:rFonts w:ascii="Traditional Arabic" w:hAnsi="Traditional Arabic" w:cs="Traditional Arabic"/>
          <w:b/>
          <w:bCs/>
          <w:sz w:val="32"/>
          <w:szCs w:val="32"/>
          <w:rtl/>
        </w:rPr>
        <w:t>مقدم_</w:t>
      </w:r>
      <w:proofErr w:type="gramStart"/>
      <w:r w:rsidR="000C738A" w:rsidRPr="000C738A">
        <w:rPr>
          <w:rFonts w:ascii="Traditional Arabic" w:hAnsi="Traditional Arabic" w:cs="Traditional Arabic"/>
          <w:b/>
          <w:bCs/>
          <w:sz w:val="32"/>
          <w:szCs w:val="32"/>
          <w:rtl/>
        </w:rPr>
        <w:t>الطلب</w:t>
      </w:r>
      <w:proofErr w:type="spellEnd"/>
      <w:r w:rsidR="00CB450F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="00CB450F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:</w:t>
      </w:r>
      <w:proofErr w:type="gramEnd"/>
      <w:r w:rsidR="00CB450F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..................................................</w:t>
      </w:r>
    </w:p>
    <w:tbl>
      <w:tblPr>
        <w:tblStyle w:val="TableGrid"/>
        <w:bidiVisual/>
        <w:tblW w:w="92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6"/>
        <w:gridCol w:w="3120"/>
        <w:gridCol w:w="1136"/>
        <w:gridCol w:w="1646"/>
        <w:gridCol w:w="857"/>
        <w:gridCol w:w="1552"/>
      </w:tblGrid>
      <w:tr w:rsidR="00DA0C0E" w:rsidRPr="001B0836" w14:paraId="56BD7744" w14:textId="77777777" w:rsidTr="00DA0C0E">
        <w:tc>
          <w:tcPr>
            <w:tcW w:w="833" w:type="dxa"/>
          </w:tcPr>
          <w:p w14:paraId="2D6B8CAC" w14:textId="77777777" w:rsidR="00DA0C0E" w:rsidRPr="001B0836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الشهود</w:t>
            </w:r>
            <w:r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>:</w:t>
            </w:r>
          </w:p>
        </w:tc>
        <w:tc>
          <w:tcPr>
            <w:tcW w:w="3178" w:type="dxa"/>
          </w:tcPr>
          <w:p w14:paraId="12005E5B" w14:textId="77777777" w:rsidR="00DA0C0E" w:rsidRPr="007242B7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152" w:type="dxa"/>
          </w:tcPr>
          <w:p w14:paraId="3330818E" w14:textId="77777777" w:rsidR="00DA0C0E" w:rsidRPr="001B0836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62" w:type="dxa"/>
          </w:tcPr>
          <w:p w14:paraId="66E6FCC6" w14:textId="77777777" w:rsidR="00DA0C0E" w:rsidRPr="007242B7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60" w:type="dxa"/>
          </w:tcPr>
          <w:p w14:paraId="467C301D" w14:textId="77777777" w:rsidR="00DA0C0E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552" w:type="dxa"/>
          </w:tcPr>
          <w:p w14:paraId="254EAFDD" w14:textId="77777777" w:rsidR="00DA0C0E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  <w:tr w:rsidR="005369CD" w:rsidRPr="001B0836" w14:paraId="72317668" w14:textId="77777777" w:rsidTr="00DA0C0E">
        <w:tc>
          <w:tcPr>
            <w:tcW w:w="833" w:type="dxa"/>
          </w:tcPr>
          <w:p w14:paraId="3D955E92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178" w:type="dxa"/>
          </w:tcPr>
          <w:p w14:paraId="2659CBFA" w14:textId="77777777" w:rsidR="005369CD" w:rsidRPr="001B0836" w:rsidRDefault="007242B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5" w:name="الشاهد_الأول"/>
            <w:bookmarkEnd w:id="5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شاهد_الأول</w:t>
            </w:r>
            <w:proofErr w:type="spellEnd"/>
          </w:p>
        </w:tc>
        <w:tc>
          <w:tcPr>
            <w:tcW w:w="1152" w:type="dxa"/>
          </w:tcPr>
          <w:p w14:paraId="5DF2ED7E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62" w:type="dxa"/>
          </w:tcPr>
          <w:p w14:paraId="4B8DD30A" w14:textId="77777777" w:rsidR="005369CD" w:rsidRPr="001B0836" w:rsidRDefault="007242B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</w:rPr>
            </w:pPr>
            <w:bookmarkStart w:id="6" w:name="هوية_الأول"/>
            <w:bookmarkEnd w:id="6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هوية_الأول</w:t>
            </w:r>
            <w:proofErr w:type="spellEnd"/>
          </w:p>
        </w:tc>
        <w:tc>
          <w:tcPr>
            <w:tcW w:w="860" w:type="dxa"/>
          </w:tcPr>
          <w:p w14:paraId="1AE5FF6D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1552" w:type="dxa"/>
          </w:tcPr>
          <w:p w14:paraId="0484B572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</w:t>
            </w:r>
          </w:p>
        </w:tc>
      </w:tr>
      <w:tr w:rsidR="005369CD" w:rsidRPr="001B0836" w14:paraId="53127628" w14:textId="77777777" w:rsidTr="00DA0C0E">
        <w:tc>
          <w:tcPr>
            <w:tcW w:w="833" w:type="dxa"/>
          </w:tcPr>
          <w:p w14:paraId="6E98631F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178" w:type="dxa"/>
          </w:tcPr>
          <w:p w14:paraId="671F9977" w14:textId="77777777" w:rsidR="005369CD" w:rsidRPr="001B0836" w:rsidRDefault="0012699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7" w:name="الشاهد_الثاني"/>
            <w:bookmarkEnd w:id="7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شاهد_ال</w:t>
            </w: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ثاني</w:t>
            </w:r>
            <w:proofErr w:type="spellEnd"/>
          </w:p>
        </w:tc>
        <w:tc>
          <w:tcPr>
            <w:tcW w:w="1152" w:type="dxa"/>
          </w:tcPr>
          <w:p w14:paraId="424F5827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62" w:type="dxa"/>
          </w:tcPr>
          <w:p w14:paraId="78F5958C" w14:textId="77777777" w:rsidR="005369CD" w:rsidRPr="001B0836" w:rsidRDefault="0012699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8" w:name="هوية_الثاني"/>
            <w:bookmarkEnd w:id="8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هوية</w:t>
            </w: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_الثاني</w:t>
            </w:r>
            <w:proofErr w:type="spellEnd"/>
          </w:p>
        </w:tc>
        <w:tc>
          <w:tcPr>
            <w:tcW w:w="860" w:type="dxa"/>
          </w:tcPr>
          <w:p w14:paraId="007723B5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1552" w:type="dxa"/>
          </w:tcPr>
          <w:p w14:paraId="75A1965D" w14:textId="77777777" w:rsidR="005369CD" w:rsidRPr="001B0836" w:rsidRDefault="00D37F18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</w:t>
            </w:r>
          </w:p>
        </w:tc>
      </w:tr>
    </w:tbl>
    <w:p w14:paraId="064BB207" w14:textId="77777777" w:rsidR="005369CD" w:rsidRPr="001B0836" w:rsidRDefault="005369CD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/>
          <w:bCs/>
          <w:sz w:val="32"/>
          <w:szCs w:val="32"/>
          <w:rtl/>
        </w:rPr>
      </w:pPr>
    </w:p>
    <w:p w14:paraId="20F973B0" w14:textId="77777777" w:rsidR="005369CD" w:rsidRPr="004075E7" w:rsidRDefault="007242B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both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bookmarkStart w:id="9" w:name="التوثيق"/>
      <w:bookmarkStart w:id="10" w:name="_Hlk116919448"/>
      <w:bookmarkEnd w:id="9"/>
      <w:r w:rsidRPr="007242B7">
        <w:rPr>
          <w:rFonts w:ascii="Traditional Arabic" w:hAnsi="Traditional Arabic" w:cs="Traditional Arabic"/>
          <w:sz w:val="30"/>
          <w:szCs w:val="30"/>
          <w:rtl/>
          <w:lang w:val="en-GB"/>
        </w:rPr>
        <w:t>التوثيق</w:t>
      </w:r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1CD7E2CF" w14:textId="77777777" w:rsidR="005369CD" w:rsidRPr="004075E7" w:rsidRDefault="005369CD" w:rsidP="005369CD">
      <w:pPr>
        <w:tabs>
          <w:tab w:val="left" w:pos="4822"/>
        </w:tabs>
        <w:ind w:hanging="36"/>
        <w:jc w:val="both"/>
        <w:rPr>
          <w:sz w:val="30"/>
          <w:szCs w:val="30"/>
        </w:rPr>
      </w:pPr>
    </w:p>
    <w:p w14:paraId="2124D7B3" w14:textId="77777777" w:rsidR="005369CD" w:rsidRPr="008D2F76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11" w:name="موقع_التوكيل"/>
      <w:bookmarkEnd w:id="11"/>
      <w:r w:rsidR="00F66B0D" w:rsidRPr="00F66B0D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</w:p>
    <w:p w14:paraId="1D739FDB" w14:textId="77777777" w:rsidR="00A5135A" w:rsidRDefault="007242B7" w:rsidP="000A0BF2">
      <w:pPr>
        <w:rPr>
          <w:rFonts w:ascii="Traditional Arabic" w:hAnsi="Traditional Arabic" w:cs="Traditional Arabic"/>
          <w:sz w:val="26"/>
          <w:szCs w:val="26"/>
          <w:rtl/>
        </w:rPr>
      </w:pPr>
      <w:bookmarkStart w:id="12" w:name="مدة_الاعتماد"/>
      <w:bookmarkEnd w:id="10"/>
      <w:bookmarkEnd w:id="12"/>
      <w:proofErr w:type="spellStart"/>
      <w:r w:rsidRPr="007242B7">
        <w:rPr>
          <w:rFonts w:ascii="Traditional Arabic" w:hAnsi="Traditional Arabic" w:cs="Traditional Arabic"/>
          <w:sz w:val="26"/>
          <w:szCs w:val="26"/>
          <w:rtl/>
        </w:rPr>
        <w:t>مدة_الاعتماد</w:t>
      </w:r>
      <w:proofErr w:type="spellEnd"/>
    </w:p>
    <w:sectPr w:rsidR="00A5135A" w:rsidSect="00CE191D">
      <w:headerReference w:type="even" r:id="rId6"/>
      <w:headerReference w:type="default" r:id="rId7"/>
      <w:footerReference w:type="default" r:id="rId8"/>
      <w:headerReference w:type="first" r:id="rId9"/>
      <w:pgSz w:w="11906" w:h="16838"/>
      <w:pgMar w:top="1530" w:right="1376" w:bottom="540" w:left="1440" w:header="288" w:footer="45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D7C931" w14:textId="77777777" w:rsidR="00B41962" w:rsidRDefault="00B41962">
      <w:r>
        <w:separator/>
      </w:r>
    </w:p>
  </w:endnote>
  <w:endnote w:type="continuationSeparator" w:id="0">
    <w:p w14:paraId="2465DEE0" w14:textId="77777777" w:rsidR="00B41962" w:rsidRDefault="00B419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675"/>
      <w:gridCol w:w="4405"/>
    </w:tblGrid>
    <w:tr w:rsidR="007A5162" w14:paraId="4B54B488" w14:textId="77777777" w:rsidTr="00077CE5">
      <w:tc>
        <w:tcPr>
          <w:tcW w:w="4675" w:type="dxa"/>
          <w:vAlign w:val="center"/>
        </w:tcPr>
        <w:p w14:paraId="2906CCF6" w14:textId="77777777" w:rsidR="007A5162" w:rsidRDefault="007A5162" w:rsidP="00C161A5">
          <w:pPr>
            <w:pStyle w:val="Footer"/>
            <w:jc w:val="center"/>
          </w:pPr>
        </w:p>
      </w:tc>
      <w:tc>
        <w:tcPr>
          <w:tcW w:w="4405" w:type="dxa"/>
          <w:vAlign w:val="center"/>
        </w:tcPr>
        <w:p w14:paraId="04F1CD11" w14:textId="77777777" w:rsidR="007A5162" w:rsidRDefault="007A5162" w:rsidP="00C161A5">
          <w:pPr>
            <w:pStyle w:val="Footer"/>
            <w:jc w:val="center"/>
          </w:pPr>
        </w:p>
      </w:tc>
    </w:tr>
  </w:tbl>
  <w:p w14:paraId="0B9E9775" w14:textId="77777777" w:rsidR="00DF3A22" w:rsidRDefault="00DF3A22" w:rsidP="00F86C31">
    <w:pPr>
      <w:pStyle w:val="Footer"/>
    </w:pPr>
  </w:p>
  <w:p w14:paraId="5E251302" w14:textId="77777777" w:rsidR="00B74C7F" w:rsidRPr="00DF3A22" w:rsidRDefault="00B74C7F" w:rsidP="00DF3A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AA62B6" w14:textId="77777777" w:rsidR="00B41962" w:rsidRDefault="00B41962">
      <w:r>
        <w:separator/>
      </w:r>
    </w:p>
  </w:footnote>
  <w:footnote w:type="continuationSeparator" w:id="0">
    <w:p w14:paraId="73093516" w14:textId="77777777" w:rsidR="00B41962" w:rsidRDefault="00B419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EE6E03" w14:paraId="580DEC4C" w14:textId="77777777">
      <w:tc>
        <w:tcPr>
          <w:tcW w:w="0" w:type="auto"/>
        </w:tcPr>
        <w:p w14:paraId="3BA1C25A" w14:textId="77777777" w:rsidR="00EE6E03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47A9CA77" w14:textId="77777777" w:rsidR="00EE6E03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57C913EA" w14:textId="77777777" w:rsidR="00EE6E03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CE191D" w14:paraId="150F3AFA" w14:textId="77777777" w:rsidTr="00D00D83">
      <w:trPr>
        <w:jc w:val="center"/>
      </w:trPr>
      <w:tc>
        <w:tcPr>
          <w:tcW w:w="4410" w:type="dxa"/>
          <w:vAlign w:val="center"/>
        </w:tcPr>
        <w:p w14:paraId="3D72A1D3" w14:textId="62C2DDCF" w:rsidR="00CE191D" w:rsidRDefault="00CE191D" w:rsidP="00CE191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f Republic of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71B70347" w14:textId="77777777" w:rsidR="00CE191D" w:rsidRDefault="00CE191D" w:rsidP="00CE191D">
          <w:pPr>
            <w:jc w:val="center"/>
          </w:pPr>
          <w:r>
            <w:rPr>
              <w:noProof/>
            </w:rPr>
            <w:drawing>
              <wp:inline distT="0" distB="0" distL="0" distR="0" wp14:anchorId="04564584" wp14:editId="7CB5915F">
                <wp:extent cx="1152525" cy="1247775"/>
                <wp:effectExtent l="0" t="0" r="9525" b="9525"/>
                <wp:docPr id="1115180798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1505A81E" w14:textId="14CD3B8E" w:rsidR="00CE191D" w:rsidRPr="00105340" w:rsidRDefault="00CE191D" w:rsidP="00CE191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099A88A9" w14:textId="77777777" w:rsidR="000009B4" w:rsidRPr="000A39EB" w:rsidRDefault="00000000" w:rsidP="00A5135A">
    <w:pPr>
      <w:pStyle w:val="Header"/>
      <w:rPr>
        <w:rtl/>
      </w:rPr>
    </w:pPr>
    <w:r>
      <w:rPr>
        <w:noProof/>
        <w:rtl/>
      </w:rPr>
      <w:pict w14:anchorId="152943B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32516F" w14:paraId="1F00B556" w14:textId="77777777" w:rsidTr="004730A5">
      <w:trPr>
        <w:jc w:val="center"/>
      </w:trPr>
      <w:tc>
        <w:tcPr>
          <w:tcW w:w="4410" w:type="dxa"/>
          <w:vAlign w:val="center"/>
        </w:tcPr>
        <w:p w14:paraId="5A9BFABE" w14:textId="77777777" w:rsidR="0032516F" w:rsidRDefault="0032516F" w:rsidP="0032516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${</w:t>
          </w: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f Republic of Sudan in Jeddah</w:t>
          </w:r>
          <w:proofErr w:type="spellEnd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}</w:t>
          </w:r>
        </w:p>
      </w:tc>
      <w:tc>
        <w:tcPr>
          <w:tcW w:w="2070" w:type="dxa"/>
          <w:vAlign w:val="center"/>
          <w:hideMark/>
        </w:tcPr>
        <w:p w14:paraId="2CEF2BC2" w14:textId="77777777" w:rsidR="0032516F" w:rsidRDefault="0032516F" w:rsidP="0032516F">
          <w:pPr>
            <w:jc w:val="center"/>
          </w:pPr>
          <w:r>
            <w:rPr>
              <w:noProof/>
            </w:rPr>
            <w:drawing>
              <wp:inline distT="0" distB="0" distL="0" distR="0" wp14:anchorId="6B17C87A" wp14:editId="0A72D9F9">
                <wp:extent cx="1152525" cy="1247775"/>
                <wp:effectExtent l="0" t="0" r="9525" b="9525"/>
                <wp:docPr id="43670416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6E6E780E" w14:textId="77777777" w:rsidR="0032516F" w:rsidRPr="00105340" w:rsidRDefault="0032516F" w:rsidP="0032516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${</w:t>
          </w: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}</w:t>
          </w:r>
        </w:p>
      </w:tc>
    </w:tr>
  </w:tbl>
  <w:p w14:paraId="79396EA5" w14:textId="77777777" w:rsidR="005A0D57" w:rsidRDefault="00000000" w:rsidP="00457E76">
    <w:pPr>
      <w:pStyle w:val="Header"/>
      <w:contextualSpacing/>
    </w:pPr>
    <w:r>
      <w:rPr>
        <w:noProof/>
      </w:rPr>
      <w:pict w14:anchorId="7320DD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009B4"/>
    <w:rsid w:val="00015C86"/>
    <w:rsid w:val="0002138D"/>
    <w:rsid w:val="00067399"/>
    <w:rsid w:val="00077CE5"/>
    <w:rsid w:val="0009042E"/>
    <w:rsid w:val="000A0BF2"/>
    <w:rsid w:val="000A39EB"/>
    <w:rsid w:val="000C738A"/>
    <w:rsid w:val="000D7895"/>
    <w:rsid w:val="000E3DF6"/>
    <w:rsid w:val="000F49B2"/>
    <w:rsid w:val="00110DCA"/>
    <w:rsid w:val="001130FC"/>
    <w:rsid w:val="00121733"/>
    <w:rsid w:val="00124F53"/>
    <w:rsid w:val="00126997"/>
    <w:rsid w:val="00131405"/>
    <w:rsid w:val="00134042"/>
    <w:rsid w:val="00155406"/>
    <w:rsid w:val="00183E45"/>
    <w:rsid w:val="001857B7"/>
    <w:rsid w:val="001C13D8"/>
    <w:rsid w:val="001C6DA7"/>
    <w:rsid w:val="001D25D8"/>
    <w:rsid w:val="001D2BDA"/>
    <w:rsid w:val="001E677D"/>
    <w:rsid w:val="00212FEC"/>
    <w:rsid w:val="00265FCD"/>
    <w:rsid w:val="00266D52"/>
    <w:rsid w:val="00285C6F"/>
    <w:rsid w:val="002906EB"/>
    <w:rsid w:val="002B34E7"/>
    <w:rsid w:val="002B7B34"/>
    <w:rsid w:val="002D09F4"/>
    <w:rsid w:val="00300F11"/>
    <w:rsid w:val="00303EE0"/>
    <w:rsid w:val="00305D69"/>
    <w:rsid w:val="00306BF4"/>
    <w:rsid w:val="003231D4"/>
    <w:rsid w:val="0032516F"/>
    <w:rsid w:val="0033103A"/>
    <w:rsid w:val="003476E5"/>
    <w:rsid w:val="00351608"/>
    <w:rsid w:val="00352F2C"/>
    <w:rsid w:val="003645CB"/>
    <w:rsid w:val="00371B26"/>
    <w:rsid w:val="0038066D"/>
    <w:rsid w:val="003853C8"/>
    <w:rsid w:val="00387402"/>
    <w:rsid w:val="003A6E61"/>
    <w:rsid w:val="003D60D0"/>
    <w:rsid w:val="003F640D"/>
    <w:rsid w:val="004075E7"/>
    <w:rsid w:val="00411D6C"/>
    <w:rsid w:val="0042512D"/>
    <w:rsid w:val="004255F5"/>
    <w:rsid w:val="00451089"/>
    <w:rsid w:val="00457E76"/>
    <w:rsid w:val="00460C8F"/>
    <w:rsid w:val="004714BB"/>
    <w:rsid w:val="0049101F"/>
    <w:rsid w:val="004B6902"/>
    <w:rsid w:val="004C4FEF"/>
    <w:rsid w:val="005039AA"/>
    <w:rsid w:val="005318A5"/>
    <w:rsid w:val="005369CD"/>
    <w:rsid w:val="0057789E"/>
    <w:rsid w:val="00586325"/>
    <w:rsid w:val="00586C05"/>
    <w:rsid w:val="005A0D57"/>
    <w:rsid w:val="005B17EE"/>
    <w:rsid w:val="006061D3"/>
    <w:rsid w:val="00610CAF"/>
    <w:rsid w:val="00617ABF"/>
    <w:rsid w:val="00620709"/>
    <w:rsid w:val="00622169"/>
    <w:rsid w:val="00625688"/>
    <w:rsid w:val="00637622"/>
    <w:rsid w:val="00650072"/>
    <w:rsid w:val="00670A2E"/>
    <w:rsid w:val="006B4ADE"/>
    <w:rsid w:val="006C1537"/>
    <w:rsid w:val="006F182E"/>
    <w:rsid w:val="00700046"/>
    <w:rsid w:val="00710B24"/>
    <w:rsid w:val="00710EE7"/>
    <w:rsid w:val="007242B7"/>
    <w:rsid w:val="007312BD"/>
    <w:rsid w:val="007355DC"/>
    <w:rsid w:val="00740540"/>
    <w:rsid w:val="007530E6"/>
    <w:rsid w:val="00755C41"/>
    <w:rsid w:val="007739E3"/>
    <w:rsid w:val="00775422"/>
    <w:rsid w:val="00780B4D"/>
    <w:rsid w:val="00781C89"/>
    <w:rsid w:val="00794A7A"/>
    <w:rsid w:val="007A204F"/>
    <w:rsid w:val="007A242A"/>
    <w:rsid w:val="007A5162"/>
    <w:rsid w:val="007B0894"/>
    <w:rsid w:val="007B5A76"/>
    <w:rsid w:val="007E1DE0"/>
    <w:rsid w:val="008134B3"/>
    <w:rsid w:val="00821B25"/>
    <w:rsid w:val="00825AB7"/>
    <w:rsid w:val="0084689E"/>
    <w:rsid w:val="00855B06"/>
    <w:rsid w:val="008B1607"/>
    <w:rsid w:val="008B48B4"/>
    <w:rsid w:val="008D2F76"/>
    <w:rsid w:val="008D72C2"/>
    <w:rsid w:val="008F77CB"/>
    <w:rsid w:val="00922522"/>
    <w:rsid w:val="009349B5"/>
    <w:rsid w:val="0093615C"/>
    <w:rsid w:val="009454BF"/>
    <w:rsid w:val="00965A22"/>
    <w:rsid w:val="0097750D"/>
    <w:rsid w:val="00984447"/>
    <w:rsid w:val="00986FA3"/>
    <w:rsid w:val="009C69EF"/>
    <w:rsid w:val="009C71E4"/>
    <w:rsid w:val="009D5B1E"/>
    <w:rsid w:val="009D5B4B"/>
    <w:rsid w:val="00A02DA7"/>
    <w:rsid w:val="00A136DD"/>
    <w:rsid w:val="00A345B1"/>
    <w:rsid w:val="00A34B1D"/>
    <w:rsid w:val="00A40D51"/>
    <w:rsid w:val="00A5135A"/>
    <w:rsid w:val="00A91988"/>
    <w:rsid w:val="00A97FCE"/>
    <w:rsid w:val="00AB76D0"/>
    <w:rsid w:val="00AD084A"/>
    <w:rsid w:val="00AD3825"/>
    <w:rsid w:val="00AE6091"/>
    <w:rsid w:val="00AF021F"/>
    <w:rsid w:val="00B23905"/>
    <w:rsid w:val="00B41962"/>
    <w:rsid w:val="00B456F7"/>
    <w:rsid w:val="00B54EF2"/>
    <w:rsid w:val="00B67607"/>
    <w:rsid w:val="00B74C7F"/>
    <w:rsid w:val="00B858E1"/>
    <w:rsid w:val="00BA42C0"/>
    <w:rsid w:val="00BB3AD3"/>
    <w:rsid w:val="00BB546F"/>
    <w:rsid w:val="00BC0340"/>
    <w:rsid w:val="00BE2A45"/>
    <w:rsid w:val="00BF2772"/>
    <w:rsid w:val="00BF4227"/>
    <w:rsid w:val="00BF429D"/>
    <w:rsid w:val="00C031E3"/>
    <w:rsid w:val="00C161A5"/>
    <w:rsid w:val="00C16991"/>
    <w:rsid w:val="00C31891"/>
    <w:rsid w:val="00C42A17"/>
    <w:rsid w:val="00C51C92"/>
    <w:rsid w:val="00CA6923"/>
    <w:rsid w:val="00CB450F"/>
    <w:rsid w:val="00CE191D"/>
    <w:rsid w:val="00CE2DD0"/>
    <w:rsid w:val="00CF3347"/>
    <w:rsid w:val="00D22ECC"/>
    <w:rsid w:val="00D25D31"/>
    <w:rsid w:val="00D37F18"/>
    <w:rsid w:val="00D421BF"/>
    <w:rsid w:val="00D62A6C"/>
    <w:rsid w:val="00D87C2E"/>
    <w:rsid w:val="00D9261C"/>
    <w:rsid w:val="00D97660"/>
    <w:rsid w:val="00DA0C0E"/>
    <w:rsid w:val="00DA1F63"/>
    <w:rsid w:val="00DB2438"/>
    <w:rsid w:val="00DF3A22"/>
    <w:rsid w:val="00DF776F"/>
    <w:rsid w:val="00E16FDC"/>
    <w:rsid w:val="00E66FBD"/>
    <w:rsid w:val="00E9064D"/>
    <w:rsid w:val="00E96E82"/>
    <w:rsid w:val="00EB184F"/>
    <w:rsid w:val="00EB65CF"/>
    <w:rsid w:val="00ED2548"/>
    <w:rsid w:val="00EE6E03"/>
    <w:rsid w:val="00F02840"/>
    <w:rsid w:val="00F34300"/>
    <w:rsid w:val="00F41A1D"/>
    <w:rsid w:val="00F43CD2"/>
    <w:rsid w:val="00F5696C"/>
    <w:rsid w:val="00F66B0D"/>
    <w:rsid w:val="00F73A71"/>
    <w:rsid w:val="00F7424D"/>
    <w:rsid w:val="00F86605"/>
    <w:rsid w:val="00F86C31"/>
    <w:rsid w:val="00F919B3"/>
    <w:rsid w:val="00FC05AC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99251D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60</cp:revision>
  <dcterms:created xsi:type="dcterms:W3CDTF">2024-01-16T09:32:00Z</dcterms:created>
  <dcterms:modified xsi:type="dcterms:W3CDTF">2025-09-26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